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ookie chocolat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p w:rsidR="00827634" w:rsidRPr="0069446B" w:rsidP="009E5102" w14:paraId="0577B65B" w14:textId="600A4325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10 - Puede solicitarse la ficha de datos de seguridad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0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0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p w:rsidR="00827634" w:rsidRPr="0069446B" w:rsidP="009E5102" w14:paraId="27338739" w14:textId="72136CC3">
      <w:pPr>
        <w:pStyle w:val="SDSTextNormal"/>
      </w:pPr>
      <w:r>
        <w:rPr>
          <w:noProof/>
        </w:rPr>
        <w:t>Esta mezcla no contiene ninguna sustancia a mencionar según los criterios de la sección 3.2 del Anexo II del Reglamento REACH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nque no se identifican riesgos específicos, el personal de primeros auxilios debe usar protección ocular, guantes y mascarilla desechable. Se debe considerar el uso de protección adicional si hay probabilidad de que la exposición se repita o se prolongue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polvo. Alimentario. chocolat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ookie chocola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1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1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ookie chocola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2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2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olicitarse la ficha de datos de seguridad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ookie chocolat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ookie chocolat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5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B74639-E31B-4918-8E99-E4F9A0F26D03}"/>
</file>

<file path=customXml/itemProps3.xml><?xml version="1.0" encoding="utf-8"?>
<ds:datastoreItem xmlns:ds="http://schemas.openxmlformats.org/officeDocument/2006/customXml" ds:itemID="{0E518BF9-0B93-4B5B-8913-3F3A668AE58A}"/>
</file>

<file path=customXml/itemProps4.xml><?xml version="1.0" encoding="utf-8"?>
<ds:datastoreItem xmlns:ds="http://schemas.openxmlformats.org/officeDocument/2006/customXml" ds:itemID="{1F023146-DEA9-4AB4-B735-6A2884ECFD3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